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Kuwait</w:t>
      </w:r>
      <w:r>
        <w:t xml:space="preserve"> </w:t>
      </w:r>
      <w:r>
        <w:t xml:space="preserve">City</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al Code</w:t>
      </w:r>
      <w:r>
        <w:br/>
      </w:r>
      <w:r>
        <w:t xml:space="preserve">Email Address | Phone Number</w:t>
      </w:r>
    </w:p>
    <w:p>
      <w:pPr>
        <w:pStyle w:val="BodyText"/>
      </w:pPr>
      <w:r>
        <w:t xml:space="preserve">Date: [Insert Date]</w:t>
      </w:r>
    </w:p>
    <w:p>
      <w:pPr>
        <w:pStyle w:val="BodyText"/>
      </w:pPr>
      <w:r>
        <w:rPr>
          <w:bCs/>
          <w:b/>
        </w:rPr>
        <w:t xml:space="preserve">Hiring Manager</w:t>
      </w:r>
      <w:r>
        <w:br/>
      </w:r>
      <w:r>
        <w:t xml:space="preserve">[School Name]</w:t>
      </w:r>
      <w:r>
        <w:br/>
      </w:r>
      <w:r>
        <w:t xml:space="preserve">[School Address]</w:t>
      </w:r>
      <w:r>
        <w:br/>
      </w:r>
      <w:r>
        <w:t xml:space="preserve">Kuwait City, Kuwait</w:t>
      </w:r>
    </w:p>
    <w:p>
      <w:pPr>
        <w:pStyle w:val="BodyText"/>
      </w:pPr>
      <w:r>
        <w:t xml:space="preserve">Dear Hiring Manager,</w:t>
      </w:r>
    </w:p>
    <w:p>
      <w:pPr>
        <w:pStyle w:val="BodyText"/>
      </w:pPr>
      <w:r>
        <w:t xml:space="preserve">I am writing to express my sincere interest in the Teacher Primary position at [School Name] in Kuwait City. As an experienced and passionate educator with a strong commitment to shaping young minds, I am eager to contribute my skills and dedication to your institution. This opportunity aligns perfectly with my career goals, and I am particularly excited about the chance to work within the vibrant educational landscape of Kuwait City. My background in primary education, combined with my adaptability and cultural sensitivity, makes me a strong candidate for this role.</w:t>
      </w:r>
    </w:p>
    <w:bookmarkStart w:id="20" w:name="about-me-a-dedicated-teacher-primary"/>
    <w:p>
      <w:pPr>
        <w:pStyle w:val="Heading2"/>
      </w:pPr>
      <w:r>
        <w:t xml:space="preserve">About Me: A Dedicated Teacher Primary</w:t>
      </w:r>
    </w:p>
    <w:p>
      <w:pPr>
        <w:pStyle w:val="FirstParagraph"/>
      </w:pPr>
      <w:r>
        <w:t xml:space="preserve">With over [X years] of experience in teaching primary-level students, I have developed a deep understanding of the unique needs and challenges faced by young learners. My journey as a Teacher Primary has been defined by my ability to create engaging, inclusive, and dynamic learning environments that foster curiosity, creativity, and critical thinking. Whether through hands-on activities, interactive lessons, or personalized support, I strive to make every student feel valued and motivated to succeed.</w:t>
      </w:r>
    </w:p>
    <w:p>
      <w:pPr>
        <w:pStyle w:val="BodyText"/>
      </w:pPr>
      <w:r>
        <w:t xml:space="preserve">My teaching philosophy is rooted in the belief that education is not just about academic achievement but also about nurturing well-rounded individuals. In my classroom, I prioritize building strong relationships with students and their families, ensuring that each child feels supported both inside and outside the educational setting. This approach has consistently led to improved student engagement, stronger academic outcomes, and a positive classroom culture.</w:t>
      </w:r>
    </w:p>
    <w:bookmarkEnd w:id="20"/>
    <w:bookmarkStart w:id="21" w:name="X9473048a9f4fdc4f8694470115eb00f25bc03fb"/>
    <w:p>
      <w:pPr>
        <w:pStyle w:val="Heading2"/>
      </w:pPr>
      <w:r>
        <w:t xml:space="preserve">Why Kuwait City? A Commitment to Local Education</w:t>
      </w:r>
    </w:p>
    <w:p>
      <w:pPr>
        <w:pStyle w:val="FirstParagraph"/>
      </w:pPr>
      <w:r>
        <w:t xml:space="preserve">Kuwait City is a hub of cultural richness, innovation, and opportunity. As a Teacher Primary in this dynamic environment, I am eager to contribute to the city’s educational excellence while embracing its diverse community. The opportunity to work in Kuwait City represents not only a professional milestone but also a personal commitment to making a meaningful impact in the lives of students and their families.</w:t>
      </w:r>
    </w:p>
    <w:p>
      <w:pPr>
        <w:pStyle w:val="BodyText"/>
      </w:pPr>
      <w:r>
        <w:t xml:space="preserve">I understand that teaching in Kuwait City comes with unique responsibilities, including adhering to the country’s educational standards while fostering an inclusive environment that respects local traditions and global perspectives. My experience working with international curricula, such as [mention specific curriculum if applicable], has prepared me to navigate these challenges effectively. I am also committed to continuous professional development, ensuring that my teaching practices remain aligned with the evolving needs of students in Kuwait City.</w:t>
      </w:r>
    </w:p>
    <w:bookmarkEnd w:id="21"/>
    <w:bookmarkStart w:id="22" w:name="key-qualifications-and-experience"/>
    <w:p>
      <w:pPr>
        <w:pStyle w:val="Heading2"/>
      </w:pPr>
      <w:r>
        <w:t xml:space="preserve">Key Qualifications and Experience</w:t>
      </w:r>
    </w:p>
    <w:p>
      <w:pPr>
        <w:pStyle w:val="FirstParagraph"/>
      </w:pPr>
      <w:r>
        <w:t xml:space="preserve">As a Teacher Primary, I bring a wealth of qualifications and experiences that directly align with the requirements of this role. My academic background includes a [Degree in Education or related field] from [University Name], supplemented by certifications in [mention relevant certifications, such as classroom management, child psychology, or technology integration]. These credentials have equipped me with the theoretical knowledge and practical skills necessary to excel in primary education.</w:t>
      </w:r>
    </w:p>
    <w:p>
      <w:pPr>
        <w:pStyle w:val="BodyText"/>
      </w:pPr>
      <w:r>
        <w:t xml:space="preserve">Throughout my career, I have successfully designed and implemented age-appropriate lesson plans that meet national and international educational standards. For example, at [Previous School Name], I developed a cross-curricular program that integrated literacy, numeracy, and STEM concepts, resulting in a 25% increase in student performance within one academic year. Additionally, my ability to differentiate instruction has allowed me to support students with varying learning abilities, ensuring that all children have the opportunity to thrive.</w:t>
      </w:r>
    </w:p>
    <w:p>
      <w:pPr>
        <w:pStyle w:val="BodyText"/>
      </w:pPr>
      <w:r>
        <w:t xml:space="preserve">One of my greatest strengths as a Teacher Primary is my ability to create a classroom atmosphere that encourages collaboration and mutual respect. I frequently incorporate group activities, peer mentoring, and project-based learning to promote teamwork and communication skills. In Kuwait City, where cultural diversity is a cornerstone of society, I am particularly committed to fostering an environment where students learn to appreciate different perspectives while building a strong sense of community.</w:t>
      </w:r>
    </w:p>
    <w:bookmarkEnd w:id="22"/>
    <w:bookmarkStart w:id="23" w:name="X85c495b99b14f0d0b97cbe8bd4d69279df3d81a"/>
    <w:p>
      <w:pPr>
        <w:pStyle w:val="Heading2"/>
      </w:pPr>
      <w:r>
        <w:t xml:space="preserve">Why Choose Me? A Perfect Fit for Your Institution</w:t>
      </w:r>
    </w:p>
    <w:p>
      <w:pPr>
        <w:pStyle w:val="FirstParagraph"/>
      </w:pPr>
      <w:r>
        <w:t xml:space="preserve">What sets me apart as a Teacher Primary is my unwavering dedication to student growth and my ability to adapt to new challenges. I am highly organized, detail-oriented, and passionate about creating a safe and stimulating learning environment. My experience working with diverse populations has also honed my cultural competence, allowing me to connect with students from all backgrounds.</w:t>
      </w:r>
    </w:p>
    <w:p>
      <w:pPr>
        <w:pStyle w:val="BodyText"/>
      </w:pPr>
      <w:r>
        <w:t xml:space="preserve">Moreover, I understand the importance of collaboration in education. I am an active participant in professional learning communities and regularly engage with colleagues to share best practices and innovative teaching strategies. In Kuwait City, where teamwork is essential for achieving educational goals, I am eager to contribute to a culture of shared success and continuous improvement.</w:t>
      </w:r>
    </w:p>
    <w:bookmarkEnd w:id="23"/>
    <w:bookmarkStart w:id="24" w:name="conclusion-a-vision-for-the-future"/>
    <w:p>
      <w:pPr>
        <w:pStyle w:val="Heading2"/>
      </w:pPr>
      <w:r>
        <w:t xml:space="preserve">Conclusion: A Vision for the Future</w:t>
      </w:r>
    </w:p>
    <w:p>
      <w:pPr>
        <w:pStyle w:val="FirstParagraph"/>
      </w:pPr>
      <w:r>
        <w:t xml:space="preserve">In conclusion, I am confident that my experience as a Teacher Primary, combined with my enthusiasm for working in Kuwait City, makes me an ideal candidate for this position. I am eager to bring my expertise, creativity, and passion to [School Name] and contribute to its mission of providing high-quality education to students. I would welcome the opportunity to discuss how my skills and vision align with your institution’s goals.</w:t>
      </w:r>
    </w:p>
    <w:p>
      <w:pPr>
        <w:pStyle w:val="BodyText"/>
      </w:pPr>
      <w:r>
        <w:t xml:space="preserve">Thank you for considering my application. I look forward to the possibility of joining your team and making a positive impact in the lives of students in Kuwait City.</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in Kuwait City</dc:title>
  <dc:creator/>
  <dc:language>en</dc:language>
  <cp:keywords/>
  <dcterms:created xsi:type="dcterms:W3CDTF">2026-07-23T23:23:46Z</dcterms:created>
  <dcterms:modified xsi:type="dcterms:W3CDTF">2026-07-23T23:23:46Z</dcterms:modified>
</cp:coreProperties>
</file>

<file path=docProps/custom.xml><?xml version="1.0" encoding="utf-8"?>
<Properties xmlns="http://schemas.openxmlformats.org/officeDocument/2006/custom-properties" xmlns:vt="http://schemas.openxmlformats.org/officeDocument/2006/docPropsVTypes"/>
</file>